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FALSE_cluster-TRUE_main-se-CR2_cluster-se-CR2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FALSE_cluster-TRUE_main-se-CR2_cluster-se-CR2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8, -0.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 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8, -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8, 0.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 -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 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 0.01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47, 0.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48, 0.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05, 0.3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97, 0.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 0.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4, 0.4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96, -0.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51, 0.65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43, 0.7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28, 0.3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02, 1.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2, 0.3029]</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FALSE_cluster-TRUE_main-se-CR2_cluster-se-CR2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FALSE_cluster-TRUE_main-se-CR2_cluster-se-CR2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FALSE_cluster-TRUE_main-se-CR2_cluster-se-CR2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1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6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0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FALSE_cluster-TRUE_main-se-CR2_cluster-se-CR2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FALSE_cluster-TRUE_main-se-CR2_cluster-se-CR2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6</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6</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2</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08:00:06Z</dcterms:created>
  <dcterms:modified xsi:type="dcterms:W3CDTF">2023-06-02T08: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